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2FB7"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1A0961CA" wp14:editId="74F941D8">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49F6DA6F"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r w:rsidRPr="003C6660">
                              <w:rPr>
                                <w:rFonts w:ascii="Arial" w:eastAsia="Times New Roman" w:hAnsi="Arial" w:cs="Arial"/>
                                <w:color w:val="000000" w:themeColor="text1"/>
                                <w:sz w:val="24"/>
                                <w:szCs w:val="24"/>
                                <w:lang w:eastAsia="en-IN"/>
                              </w:rPr>
                              <w:t>[Today’s Date]</w:t>
                            </w:r>
                          </w:p>
                          <w:p w14:paraId="1E26C338"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r w:rsidRPr="003C6660">
                              <w:rPr>
                                <w:rFonts w:ascii="Arial" w:eastAsia="Times New Roman" w:hAnsi="Arial" w:cs="Arial"/>
                                <w:color w:val="000000" w:themeColor="text1"/>
                                <w:sz w:val="24"/>
                                <w:szCs w:val="24"/>
                                <w:lang w:eastAsia="en-IN"/>
                              </w:rPr>
                              <w:t>[341 Company Address]</w:t>
                            </w:r>
                            <w:r w:rsidRPr="003C6660">
                              <w:rPr>
                                <w:rFonts w:ascii="Arial" w:eastAsia="Times New Roman" w:hAnsi="Arial" w:cs="Arial"/>
                                <w:color w:val="000000" w:themeColor="text1"/>
                                <w:sz w:val="24"/>
                                <w:szCs w:val="24"/>
                                <w:lang w:eastAsia="en-IN"/>
                              </w:rPr>
                              <w:br/>
                              <w:t>[Company City, State xxxxx]</w:t>
                            </w:r>
                            <w:r w:rsidRPr="003C6660">
                              <w:rPr>
                                <w:rFonts w:ascii="Arial" w:eastAsia="Times New Roman" w:hAnsi="Arial" w:cs="Arial"/>
                                <w:color w:val="000000" w:themeColor="text1"/>
                                <w:sz w:val="24"/>
                                <w:szCs w:val="24"/>
                                <w:lang w:eastAsia="en-IN"/>
                              </w:rPr>
                              <w:br/>
                              <w:t>[(xxx) xxx-xxxx]</w:t>
                            </w:r>
                            <w:r w:rsidRPr="003C6660">
                              <w:rPr>
                                <w:rFonts w:ascii="Arial" w:eastAsia="Times New Roman" w:hAnsi="Arial" w:cs="Arial"/>
                                <w:color w:val="000000" w:themeColor="text1"/>
                                <w:sz w:val="24"/>
                                <w:szCs w:val="24"/>
                                <w:lang w:eastAsia="en-IN"/>
                              </w:rPr>
                              <w:br/>
                              <w:t>[hiring.manager@gmail.com]</w:t>
                            </w:r>
                          </w:p>
                          <w:p w14:paraId="501C0E97"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p>
                          <w:p w14:paraId="5F688920"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r w:rsidRPr="003C6660">
                              <w:rPr>
                                <w:rFonts w:ascii="Arial" w:eastAsia="Times New Roman" w:hAnsi="Arial" w:cs="Arial"/>
                                <w:color w:val="000000" w:themeColor="text1"/>
                                <w:sz w:val="24"/>
                                <w:szCs w:val="24"/>
                                <w:lang w:eastAsia="en-IN"/>
                              </w:rPr>
                              <w:t>Dear [Mr./Mrs./Ms.] [Hiring Manager’s Name],</w:t>
                            </w:r>
                          </w:p>
                          <w:p w14:paraId="1B8CACE0"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Soon after I read your posting for the position of Cheerleading Coach at your revered school, I was excited to put in my application for the job. I have been guiding and teaching young students the art of cheerleading for about 4 years. I am optimistic that my work experience and coaching abilities would be beneficial for your school. </w:t>
                            </w:r>
                          </w:p>
                          <w:p w14:paraId="7ED0D4A1"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2C7A1ABA"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 xml:space="preserve">{School name </w:t>
                            </w:r>
                            <w:proofErr w:type="spellStart"/>
                            <w:r w:rsidRPr="003C6660">
                              <w:rPr>
                                <w:rFonts w:ascii="Arial" w:eastAsia="Times New Roman" w:hAnsi="Arial" w:cs="Arial"/>
                                <w:color w:val="000000" w:themeColor="text1"/>
                                <w:sz w:val="24"/>
                                <w:szCs w:val="24"/>
                                <w:lang w:eastAsia="en-IN" w:bidi="te-IN"/>
                              </w:rPr>
                              <w:t>xxxx</w:t>
                            </w:r>
                            <w:proofErr w:type="spellEnd"/>
                            <w:r w:rsidRPr="003C6660">
                              <w:rPr>
                                <w:rFonts w:ascii="Arial" w:eastAsia="Times New Roman" w:hAnsi="Arial" w:cs="Arial"/>
                                <w:color w:val="000000" w:themeColor="text1"/>
                                <w:sz w:val="24"/>
                                <w:szCs w:val="24"/>
                                <w:lang w:eastAsia="en-IN" w:bidi="te-IN"/>
                              </w:rPr>
                              <w:t>} is amongst the top schools in the town. The interschool sports events held at your school are remarkable. My skills would help you build an excellent cheerleading team for your school to promote a competitive and motivating spirit.</w:t>
                            </w:r>
                          </w:p>
                          <w:p w14:paraId="63601D52"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7951C520"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In my current school, I have the following tasks to perform as a Cheerleading Coach:</w:t>
                            </w:r>
                          </w:p>
                          <w:p w14:paraId="01BDDA66" w14:textId="77777777" w:rsidR="003C6660" w:rsidRDefault="003C6660" w:rsidP="003C6660">
                            <w:pPr>
                              <w:spacing w:after="0" w:line="276" w:lineRule="auto"/>
                              <w:rPr>
                                <w:rFonts w:ascii="Arial" w:eastAsia="Times New Roman" w:hAnsi="Arial" w:cs="Arial"/>
                                <w:color w:val="000000" w:themeColor="text1"/>
                                <w:sz w:val="24"/>
                                <w:szCs w:val="24"/>
                                <w:lang w:eastAsia="en-IN" w:bidi="te-IN"/>
                              </w:rPr>
                            </w:pPr>
                          </w:p>
                          <w:p w14:paraId="3078369B" w14:textId="2B0BE0DA" w:rsidR="003C6660" w:rsidRPr="003C6660" w:rsidRDefault="003C6660" w:rsidP="003C6660">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Organize training sessions.</w:t>
                            </w:r>
                          </w:p>
                          <w:p w14:paraId="0ED3B4EC" w14:textId="77777777" w:rsidR="003C6660" w:rsidRPr="003C6660" w:rsidRDefault="003C6660" w:rsidP="003C666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Acquaint the activities director with the progress.</w:t>
                            </w:r>
                          </w:p>
                          <w:p w14:paraId="6AD088B0" w14:textId="77777777" w:rsidR="003C6660" w:rsidRPr="003C6660" w:rsidRDefault="003C6660" w:rsidP="003C666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Help fellow teachers in preparing for the events.</w:t>
                            </w:r>
                          </w:p>
                          <w:p w14:paraId="5D18C8AA" w14:textId="77777777" w:rsidR="003C6660" w:rsidRPr="003C6660" w:rsidRDefault="003C6660" w:rsidP="003C666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Clear doubts of my students.</w:t>
                            </w:r>
                          </w:p>
                          <w:p w14:paraId="1AD6FDFF"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44DAEA1E"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I believe in holding practice sessions from time to time to help young girls learn and master cheerleading techniques. My primary motive is to develop a strong knowledge of the basics of cheerleading and then move to an advanced level. During the rehearsals and at the time of the main event, I ensure proper safety precautions are taken. Furthermore, my managerial and interpersonal skills are excellent.</w:t>
                            </w:r>
                          </w:p>
                          <w:p w14:paraId="1D544982"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4594B414"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Please consider the accompanying resume for extra details of my career. I hope to connect with you regarding the job soon.</w:t>
                            </w:r>
                          </w:p>
                          <w:p w14:paraId="74CD316A"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7EED9AA7" w14:textId="7B25859D"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Sincerely</w:t>
                            </w:r>
                            <w:r>
                              <w:rPr>
                                <w:rFonts w:ascii="Arial" w:eastAsia="Times New Roman" w:hAnsi="Arial" w:cs="Arial"/>
                                <w:color w:val="000000" w:themeColor="text1"/>
                                <w:sz w:val="24"/>
                                <w:szCs w:val="24"/>
                                <w:lang w:eastAsia="en-IN" w:bidi="te-IN"/>
                              </w:rPr>
                              <w:t>,</w:t>
                            </w:r>
                          </w:p>
                          <w:p w14:paraId="7C52EF47" w14:textId="01257842"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 xml:space="preserve">[Your </w:t>
                            </w:r>
                            <w:r>
                              <w:rPr>
                                <w:rFonts w:ascii="Arial" w:eastAsia="Times New Roman" w:hAnsi="Arial" w:cs="Arial"/>
                                <w:color w:val="000000" w:themeColor="text1"/>
                                <w:sz w:val="24"/>
                                <w:szCs w:val="24"/>
                                <w:lang w:eastAsia="en-IN" w:bidi="te-IN"/>
                              </w:rPr>
                              <w:t>N</w:t>
                            </w:r>
                            <w:r w:rsidRPr="003C6660">
                              <w:rPr>
                                <w:rFonts w:ascii="Arial" w:eastAsia="Times New Roman" w:hAnsi="Arial" w:cs="Arial"/>
                                <w:color w:val="000000" w:themeColor="text1"/>
                                <w:sz w:val="24"/>
                                <w:szCs w:val="24"/>
                                <w:lang w:eastAsia="en-IN" w:bidi="te-IN"/>
                              </w:rPr>
                              <w:t>ame]</w:t>
                            </w:r>
                          </w:p>
                          <w:p w14:paraId="1F9E9CBA" w14:textId="77777777" w:rsidR="00960669" w:rsidRPr="003C6660" w:rsidRDefault="00960669" w:rsidP="003C6660">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0961CA"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14:paraId="49F6DA6F"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r w:rsidRPr="003C6660">
                        <w:rPr>
                          <w:rFonts w:ascii="Arial" w:eastAsia="Times New Roman" w:hAnsi="Arial" w:cs="Arial"/>
                          <w:color w:val="000000" w:themeColor="text1"/>
                          <w:sz w:val="24"/>
                          <w:szCs w:val="24"/>
                          <w:lang w:eastAsia="en-IN"/>
                        </w:rPr>
                        <w:t>[Today’s Date]</w:t>
                      </w:r>
                    </w:p>
                    <w:p w14:paraId="1E26C338"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r w:rsidRPr="003C6660">
                        <w:rPr>
                          <w:rFonts w:ascii="Arial" w:eastAsia="Times New Roman" w:hAnsi="Arial" w:cs="Arial"/>
                          <w:color w:val="000000" w:themeColor="text1"/>
                          <w:sz w:val="24"/>
                          <w:szCs w:val="24"/>
                          <w:lang w:eastAsia="en-IN"/>
                        </w:rPr>
                        <w:t>[341 Company Address]</w:t>
                      </w:r>
                      <w:r w:rsidRPr="003C6660">
                        <w:rPr>
                          <w:rFonts w:ascii="Arial" w:eastAsia="Times New Roman" w:hAnsi="Arial" w:cs="Arial"/>
                          <w:color w:val="000000" w:themeColor="text1"/>
                          <w:sz w:val="24"/>
                          <w:szCs w:val="24"/>
                          <w:lang w:eastAsia="en-IN"/>
                        </w:rPr>
                        <w:br/>
                        <w:t>[Company City, State xxxxx]</w:t>
                      </w:r>
                      <w:r w:rsidRPr="003C6660">
                        <w:rPr>
                          <w:rFonts w:ascii="Arial" w:eastAsia="Times New Roman" w:hAnsi="Arial" w:cs="Arial"/>
                          <w:color w:val="000000" w:themeColor="text1"/>
                          <w:sz w:val="24"/>
                          <w:szCs w:val="24"/>
                          <w:lang w:eastAsia="en-IN"/>
                        </w:rPr>
                        <w:br/>
                        <w:t>[(xxx) xxx-xxxx]</w:t>
                      </w:r>
                      <w:r w:rsidRPr="003C6660">
                        <w:rPr>
                          <w:rFonts w:ascii="Arial" w:eastAsia="Times New Roman" w:hAnsi="Arial" w:cs="Arial"/>
                          <w:color w:val="000000" w:themeColor="text1"/>
                          <w:sz w:val="24"/>
                          <w:szCs w:val="24"/>
                          <w:lang w:eastAsia="en-IN"/>
                        </w:rPr>
                        <w:br/>
                        <w:t>[hiring.manager@gmail.com]</w:t>
                      </w:r>
                    </w:p>
                    <w:p w14:paraId="501C0E97"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p>
                    <w:p w14:paraId="5F688920" w14:textId="77777777" w:rsidR="00960669" w:rsidRPr="003C6660" w:rsidRDefault="00960669" w:rsidP="003C6660">
                      <w:pPr>
                        <w:spacing w:after="150" w:line="276" w:lineRule="auto"/>
                        <w:rPr>
                          <w:rFonts w:ascii="Arial" w:eastAsia="Times New Roman" w:hAnsi="Arial" w:cs="Arial"/>
                          <w:color w:val="000000" w:themeColor="text1"/>
                          <w:sz w:val="24"/>
                          <w:szCs w:val="24"/>
                          <w:lang w:eastAsia="en-IN"/>
                        </w:rPr>
                      </w:pPr>
                      <w:r w:rsidRPr="003C6660">
                        <w:rPr>
                          <w:rFonts w:ascii="Arial" w:eastAsia="Times New Roman" w:hAnsi="Arial" w:cs="Arial"/>
                          <w:color w:val="000000" w:themeColor="text1"/>
                          <w:sz w:val="24"/>
                          <w:szCs w:val="24"/>
                          <w:lang w:eastAsia="en-IN"/>
                        </w:rPr>
                        <w:t>Dear [Mr./Mrs./Ms.] [Hiring Manager’s Name],</w:t>
                      </w:r>
                    </w:p>
                    <w:p w14:paraId="1B8CACE0"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Soon after I read your posting for the position of Cheerleading Coach at your revered school, I was excited to put in my application for the job. I have been guiding and teaching young students the art of cheerleading for about 4 years. I am optimistic that my work experience and coaching abilities would be beneficial for your school. </w:t>
                      </w:r>
                    </w:p>
                    <w:p w14:paraId="7ED0D4A1"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2C7A1ABA"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 xml:space="preserve">{School name </w:t>
                      </w:r>
                      <w:proofErr w:type="spellStart"/>
                      <w:r w:rsidRPr="003C6660">
                        <w:rPr>
                          <w:rFonts w:ascii="Arial" w:eastAsia="Times New Roman" w:hAnsi="Arial" w:cs="Arial"/>
                          <w:color w:val="000000" w:themeColor="text1"/>
                          <w:sz w:val="24"/>
                          <w:szCs w:val="24"/>
                          <w:lang w:eastAsia="en-IN" w:bidi="te-IN"/>
                        </w:rPr>
                        <w:t>xxxx</w:t>
                      </w:r>
                      <w:proofErr w:type="spellEnd"/>
                      <w:r w:rsidRPr="003C6660">
                        <w:rPr>
                          <w:rFonts w:ascii="Arial" w:eastAsia="Times New Roman" w:hAnsi="Arial" w:cs="Arial"/>
                          <w:color w:val="000000" w:themeColor="text1"/>
                          <w:sz w:val="24"/>
                          <w:szCs w:val="24"/>
                          <w:lang w:eastAsia="en-IN" w:bidi="te-IN"/>
                        </w:rPr>
                        <w:t>} is amongst the top schools in the town. The interschool sports events held at your school are remarkable. My skills would help you build an excellent cheerleading team for your school to promote a competitive and motivating spirit.</w:t>
                      </w:r>
                    </w:p>
                    <w:p w14:paraId="63601D52"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7951C520"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In my current school, I have the following tasks to perform as a Cheerleading Coach:</w:t>
                      </w:r>
                    </w:p>
                    <w:p w14:paraId="01BDDA66" w14:textId="77777777" w:rsidR="003C6660" w:rsidRDefault="003C6660" w:rsidP="003C6660">
                      <w:pPr>
                        <w:spacing w:after="0" w:line="276" w:lineRule="auto"/>
                        <w:rPr>
                          <w:rFonts w:ascii="Arial" w:eastAsia="Times New Roman" w:hAnsi="Arial" w:cs="Arial"/>
                          <w:color w:val="000000" w:themeColor="text1"/>
                          <w:sz w:val="24"/>
                          <w:szCs w:val="24"/>
                          <w:lang w:eastAsia="en-IN" w:bidi="te-IN"/>
                        </w:rPr>
                      </w:pPr>
                    </w:p>
                    <w:p w14:paraId="3078369B" w14:textId="2B0BE0DA" w:rsidR="003C6660" w:rsidRPr="003C6660" w:rsidRDefault="003C6660" w:rsidP="003C6660">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Organize training sessions.</w:t>
                      </w:r>
                    </w:p>
                    <w:p w14:paraId="0ED3B4EC" w14:textId="77777777" w:rsidR="003C6660" w:rsidRPr="003C6660" w:rsidRDefault="003C6660" w:rsidP="003C666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Acquaint the activities director with the progress.</w:t>
                      </w:r>
                    </w:p>
                    <w:p w14:paraId="6AD088B0" w14:textId="77777777" w:rsidR="003C6660" w:rsidRPr="003C6660" w:rsidRDefault="003C6660" w:rsidP="003C666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Help fellow teachers in preparing for the events.</w:t>
                      </w:r>
                    </w:p>
                    <w:p w14:paraId="5D18C8AA" w14:textId="77777777" w:rsidR="003C6660" w:rsidRPr="003C6660" w:rsidRDefault="003C6660" w:rsidP="003C666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Clear doubts of my students.</w:t>
                      </w:r>
                    </w:p>
                    <w:p w14:paraId="1AD6FDFF"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44DAEA1E"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I believe in holding practice sessions from time to time to help young girls learn and master cheerleading techniques. My primary motive is to develop a strong knowledge of the basics of cheerleading and then move to an advanced level. During the rehearsals and at the time of the main event, I ensure proper safety precautions are taken. Furthermore, my managerial and interpersonal skills are excellent.</w:t>
                      </w:r>
                    </w:p>
                    <w:p w14:paraId="1D544982"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4594B414"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Please consider the accompanying resume for extra details of my career. I hope to connect with you regarding the job soon.</w:t>
                      </w:r>
                    </w:p>
                    <w:p w14:paraId="74CD316A" w14:textId="77777777"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p>
                    <w:p w14:paraId="7EED9AA7" w14:textId="7B25859D"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Sincerely</w:t>
                      </w:r>
                      <w:r>
                        <w:rPr>
                          <w:rFonts w:ascii="Arial" w:eastAsia="Times New Roman" w:hAnsi="Arial" w:cs="Arial"/>
                          <w:color w:val="000000" w:themeColor="text1"/>
                          <w:sz w:val="24"/>
                          <w:szCs w:val="24"/>
                          <w:lang w:eastAsia="en-IN" w:bidi="te-IN"/>
                        </w:rPr>
                        <w:t>,</w:t>
                      </w:r>
                    </w:p>
                    <w:p w14:paraId="7C52EF47" w14:textId="01257842" w:rsidR="003C6660" w:rsidRPr="003C6660" w:rsidRDefault="003C6660" w:rsidP="003C6660">
                      <w:pPr>
                        <w:spacing w:after="0" w:line="276" w:lineRule="auto"/>
                        <w:rPr>
                          <w:rFonts w:ascii="Arial" w:eastAsia="Times New Roman" w:hAnsi="Arial" w:cs="Arial"/>
                          <w:color w:val="000000" w:themeColor="text1"/>
                          <w:sz w:val="24"/>
                          <w:szCs w:val="24"/>
                          <w:lang w:eastAsia="en-IN" w:bidi="te-IN"/>
                        </w:rPr>
                      </w:pPr>
                      <w:r w:rsidRPr="003C6660">
                        <w:rPr>
                          <w:rFonts w:ascii="Arial" w:eastAsia="Times New Roman" w:hAnsi="Arial" w:cs="Arial"/>
                          <w:color w:val="000000" w:themeColor="text1"/>
                          <w:sz w:val="24"/>
                          <w:szCs w:val="24"/>
                          <w:lang w:eastAsia="en-IN" w:bidi="te-IN"/>
                        </w:rPr>
                        <w:t xml:space="preserve">[Your </w:t>
                      </w:r>
                      <w:r>
                        <w:rPr>
                          <w:rFonts w:ascii="Arial" w:eastAsia="Times New Roman" w:hAnsi="Arial" w:cs="Arial"/>
                          <w:color w:val="000000" w:themeColor="text1"/>
                          <w:sz w:val="24"/>
                          <w:szCs w:val="24"/>
                          <w:lang w:eastAsia="en-IN" w:bidi="te-IN"/>
                        </w:rPr>
                        <w:t>N</w:t>
                      </w:r>
                      <w:r w:rsidRPr="003C6660">
                        <w:rPr>
                          <w:rFonts w:ascii="Arial" w:eastAsia="Times New Roman" w:hAnsi="Arial" w:cs="Arial"/>
                          <w:color w:val="000000" w:themeColor="text1"/>
                          <w:sz w:val="24"/>
                          <w:szCs w:val="24"/>
                          <w:lang w:eastAsia="en-IN" w:bidi="te-IN"/>
                        </w:rPr>
                        <w:t>ame]</w:t>
                      </w:r>
                    </w:p>
                    <w:p w14:paraId="1F9E9CBA" w14:textId="77777777" w:rsidR="00960669" w:rsidRPr="003C6660" w:rsidRDefault="00960669" w:rsidP="003C6660">
                      <w:pPr>
                        <w:spacing w:line="276" w:lineRule="auto"/>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195FF5E7" wp14:editId="1169714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152B0915" wp14:editId="2F083A21">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01D924"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1F424A0" w14:textId="25096D66" w:rsidR="00960669" w:rsidRPr="003C6660" w:rsidRDefault="003C6660" w:rsidP="00960669">
                            <w:pPr>
                              <w:spacing w:after="0" w:line="240" w:lineRule="auto"/>
                              <w:jc w:val="right"/>
                              <w:rPr>
                                <w:rFonts w:ascii="Palatino Linotype" w:hAnsi="Palatino Linotype"/>
                                <w:b/>
                                <w:sz w:val="44"/>
                                <w:szCs w:val="44"/>
                              </w:rPr>
                            </w:pPr>
                            <w:r w:rsidRPr="003C6660">
                              <w:rPr>
                                <w:rFonts w:ascii="Palatino Linotype" w:hAnsi="Palatino Linotype"/>
                                <w:b/>
                                <w:sz w:val="44"/>
                                <w:szCs w:val="44"/>
                              </w:rPr>
                              <w:t>Cheerleading C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B0915"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14:paraId="5001D924"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1F424A0" w14:textId="25096D66" w:rsidR="00960669" w:rsidRPr="003C6660" w:rsidRDefault="003C6660" w:rsidP="00960669">
                      <w:pPr>
                        <w:spacing w:after="0" w:line="240" w:lineRule="auto"/>
                        <w:jc w:val="right"/>
                        <w:rPr>
                          <w:rFonts w:ascii="Palatino Linotype" w:hAnsi="Palatino Linotype"/>
                          <w:b/>
                          <w:sz w:val="44"/>
                          <w:szCs w:val="44"/>
                        </w:rPr>
                      </w:pPr>
                      <w:r w:rsidRPr="003C6660">
                        <w:rPr>
                          <w:rFonts w:ascii="Palatino Linotype" w:hAnsi="Palatino Linotype"/>
                          <w:b/>
                          <w:sz w:val="44"/>
                          <w:szCs w:val="44"/>
                        </w:rPr>
                        <w:t>Cheerleading Coach</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B6715" w14:textId="77777777" w:rsidR="0084512C" w:rsidRDefault="0084512C" w:rsidP="0041077B">
      <w:pPr>
        <w:spacing w:after="0" w:line="240" w:lineRule="auto"/>
      </w:pPr>
      <w:r>
        <w:separator/>
      </w:r>
    </w:p>
  </w:endnote>
  <w:endnote w:type="continuationSeparator" w:id="0">
    <w:p w14:paraId="2E9205C1"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108"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15FD901E"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3B8E8B11"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739F7906" wp14:editId="47F2D58A">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6679DF8B" w14:textId="77777777" w:rsidR="00E558EC" w:rsidRDefault="00E558EC" w:rsidP="00E558EC">
    <w:pPr>
      <w:tabs>
        <w:tab w:val="left" w:pos="5362"/>
      </w:tabs>
    </w:pPr>
    <w:r>
      <w:tab/>
    </w:r>
  </w:p>
  <w:p w14:paraId="6C81C590"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AD31C" w14:textId="77777777" w:rsidR="0084512C" w:rsidRDefault="0084512C" w:rsidP="0041077B">
      <w:pPr>
        <w:spacing w:after="0" w:line="240" w:lineRule="auto"/>
      </w:pPr>
      <w:r>
        <w:separator/>
      </w:r>
    </w:p>
  </w:footnote>
  <w:footnote w:type="continuationSeparator" w:id="0">
    <w:p w14:paraId="7E9915F5"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78337E"/>
    <w:multiLevelType w:val="multilevel"/>
    <w:tmpl w:val="6E949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6F49AC"/>
    <w:multiLevelType w:val="hybridMultilevel"/>
    <w:tmpl w:val="2FD08E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3C6660"/>
    <w:rsid w:val="0041077B"/>
    <w:rsid w:val="00574FC0"/>
    <w:rsid w:val="00617075"/>
    <w:rsid w:val="006C7DF3"/>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DE23BC"/>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3C66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95741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erleading Coach Cover Letter Sample</dc:title>
  <dc:subject>Create your Cover Letter using Free Cheerleading Coach Cover Letter Sample Template</dc:subject>
  <dc:creator>QwikResume.com</dc:creator>
  <cp:keywords/>
  <dc:description/>
  <dcterms:created xsi:type="dcterms:W3CDTF">2021-11-25T07:19:00Z</dcterms:created>
  <dcterms:modified xsi:type="dcterms:W3CDTF">2021-11-25T07:19: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